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85720" w14:paraId="6DC95D59" w14:textId="77777777" w:rsidTr="002643B3">
        <w:trPr>
          <w:trHeight w:val="29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3FDF1F87" w14:textId="77777777" w:rsidR="00602F7D" w:rsidRPr="0058572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</w:p>
        </w:tc>
      </w:tr>
      <w:tr w:rsidR="0000007A" w:rsidRPr="00585720" w14:paraId="3FD041B0" w14:textId="77777777" w:rsidTr="002643B3">
        <w:trPr>
          <w:trHeight w:val="290"/>
        </w:trPr>
        <w:tc>
          <w:tcPr>
            <w:tcW w:w="1234" w:type="pct"/>
          </w:tcPr>
          <w:p w14:paraId="610F2155" w14:textId="77777777" w:rsidR="0000007A" w:rsidRPr="0058572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E996A" w14:textId="77777777" w:rsidR="0000007A" w:rsidRPr="00585720" w:rsidRDefault="009543BF" w:rsidP="00E65EB7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</w:pPr>
            <w:hyperlink r:id="rId8" w:history="1">
              <w:r w:rsidRPr="0058572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Journal of Geography, Environment and Earth Science International</w:t>
              </w:r>
            </w:hyperlink>
            <w:r w:rsidRPr="00585720">
              <w:rPr>
                <w:rFonts w:ascii="Arial" w:hAnsi="Arial" w:cs="Arial"/>
                <w:b/>
                <w:bCs/>
                <w:color w:val="0000FF"/>
                <w:sz w:val="20"/>
                <w:szCs w:val="20"/>
              </w:rPr>
              <w:t xml:space="preserve"> </w:t>
            </w:r>
          </w:p>
        </w:tc>
      </w:tr>
      <w:tr w:rsidR="0000007A" w:rsidRPr="00585720" w14:paraId="5BD9DFF5" w14:textId="77777777" w:rsidTr="002643B3">
        <w:trPr>
          <w:trHeight w:val="290"/>
        </w:trPr>
        <w:tc>
          <w:tcPr>
            <w:tcW w:w="1234" w:type="pct"/>
          </w:tcPr>
          <w:p w14:paraId="3374D009" w14:textId="77777777" w:rsidR="0000007A" w:rsidRPr="0058572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DAD9B" w14:textId="77777777" w:rsidR="0000007A" w:rsidRPr="00585720" w:rsidRDefault="00B628B6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GEESI_140477</w:t>
            </w:r>
          </w:p>
        </w:tc>
      </w:tr>
      <w:tr w:rsidR="0000007A" w:rsidRPr="00585720" w14:paraId="5C8F69A7" w14:textId="77777777" w:rsidTr="002643B3">
        <w:trPr>
          <w:trHeight w:val="650"/>
        </w:trPr>
        <w:tc>
          <w:tcPr>
            <w:tcW w:w="1234" w:type="pct"/>
          </w:tcPr>
          <w:p w14:paraId="5071B33D" w14:textId="77777777" w:rsidR="0000007A" w:rsidRPr="0058572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600F4" w14:textId="77777777" w:rsidR="0000007A" w:rsidRPr="00585720" w:rsidRDefault="00B628B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valuating Anthropogenic Soil Contamination in </w:t>
            </w:r>
            <w:proofErr w:type="spellStart"/>
            <w:r w:rsidRPr="00585720">
              <w:rPr>
                <w:rFonts w:ascii="Arial" w:hAnsi="Arial" w:cs="Arial"/>
                <w:b/>
                <w:sz w:val="20"/>
                <w:szCs w:val="20"/>
                <w:lang w:val="en-GB"/>
              </w:rPr>
              <w:t>Gashaka</w:t>
            </w:r>
            <w:proofErr w:type="spellEnd"/>
            <w:r w:rsidRPr="0058572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GA, Nigeria Using Geo-Accumulation Index of Heavy Metals</w:t>
            </w:r>
          </w:p>
        </w:tc>
      </w:tr>
      <w:tr w:rsidR="00CF0BBB" w:rsidRPr="00585720" w14:paraId="1343F5C6" w14:textId="77777777" w:rsidTr="002643B3">
        <w:trPr>
          <w:trHeight w:val="332"/>
        </w:trPr>
        <w:tc>
          <w:tcPr>
            <w:tcW w:w="1234" w:type="pct"/>
          </w:tcPr>
          <w:p w14:paraId="04D523C8" w14:textId="77777777" w:rsidR="00CF0BBB" w:rsidRPr="0058572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A69A6" w14:textId="77777777" w:rsidR="00CF0BBB" w:rsidRPr="00585720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31387922" w14:textId="77777777" w:rsidR="00292E15" w:rsidRPr="00585720" w:rsidRDefault="00292E15" w:rsidP="00292E15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292E15" w:rsidRPr="00585720" w14:paraId="6DAFC08B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E8BDCC6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8572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8572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36A18673" w14:textId="77777777" w:rsidR="00292E15" w:rsidRPr="00585720" w:rsidRDefault="00292E1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92E15" w:rsidRPr="00585720" w14:paraId="769C8C7F" w14:textId="77777777">
        <w:tc>
          <w:tcPr>
            <w:tcW w:w="1265" w:type="pct"/>
            <w:noWrap/>
          </w:tcPr>
          <w:p w14:paraId="0A7A7B60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17DBD47D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85720">
              <w:rPr>
                <w:rFonts w:ascii="Arial" w:hAnsi="Arial" w:cs="Arial"/>
                <w:lang w:val="en-GB"/>
              </w:rPr>
              <w:t>Reviewer’s comment</w:t>
            </w:r>
          </w:p>
          <w:p w14:paraId="6773853E" w14:textId="77777777" w:rsidR="00BB7A11" w:rsidRPr="00585720" w:rsidRDefault="00BB7A11" w:rsidP="00BB7A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572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55CB8073" w14:textId="77777777" w:rsidR="00BB7A11" w:rsidRPr="00585720" w:rsidRDefault="00BB7A11" w:rsidP="00BB7A1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B0BAF50" w14:textId="77777777" w:rsidR="00177B0F" w:rsidRPr="00585720" w:rsidRDefault="00177B0F" w:rsidP="00177B0F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58572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58572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A5193B7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92E15" w:rsidRPr="00585720" w14:paraId="6ABC92C9" w14:textId="77777777">
        <w:trPr>
          <w:trHeight w:val="1264"/>
        </w:trPr>
        <w:tc>
          <w:tcPr>
            <w:tcW w:w="1265" w:type="pct"/>
            <w:noWrap/>
          </w:tcPr>
          <w:p w14:paraId="6EC6ED1A" w14:textId="77777777" w:rsidR="00292E15" w:rsidRPr="00585720" w:rsidRDefault="00292E1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60830025" w14:textId="77777777" w:rsidR="00292E15" w:rsidRPr="00585720" w:rsidRDefault="00292E15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CA97578" w14:textId="77777777" w:rsidR="00292E15" w:rsidRPr="00585720" w:rsidRDefault="00FB4D8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sz w:val="20"/>
                <w:szCs w:val="20"/>
              </w:rPr>
              <w:t>While the use of the geo-accumulation index (</w:t>
            </w:r>
            <w:proofErr w:type="spellStart"/>
            <w:r w:rsidRPr="00585720">
              <w:rPr>
                <w:rFonts w:ascii="Arial" w:hAnsi="Arial" w:cs="Arial"/>
                <w:sz w:val="20"/>
                <w:szCs w:val="20"/>
              </w:rPr>
              <w:t>Igeo</w:t>
            </w:r>
            <w:proofErr w:type="spellEnd"/>
            <w:r w:rsidRPr="00585720">
              <w:rPr>
                <w:rFonts w:ascii="Arial" w:hAnsi="Arial" w:cs="Arial"/>
                <w:sz w:val="20"/>
                <w:szCs w:val="20"/>
              </w:rPr>
              <w:t>) for assessing soil contamination is a standard approach, the value of this study lies in its focus on an understudied artisanal mining zone in Taraba State with a high heavy metal risk, providing practical insights for local policy despite the method itself not being highly novel.</w:t>
            </w:r>
          </w:p>
        </w:tc>
        <w:tc>
          <w:tcPr>
            <w:tcW w:w="1523" w:type="pct"/>
          </w:tcPr>
          <w:p w14:paraId="2C0C30E5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92E15" w:rsidRPr="00585720" w14:paraId="5E72321D" w14:textId="77777777">
        <w:trPr>
          <w:trHeight w:val="1262"/>
        </w:trPr>
        <w:tc>
          <w:tcPr>
            <w:tcW w:w="1265" w:type="pct"/>
            <w:noWrap/>
          </w:tcPr>
          <w:p w14:paraId="5F5821CD" w14:textId="77777777" w:rsidR="00292E15" w:rsidRPr="00585720" w:rsidRDefault="00292E1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315AE2E" w14:textId="77777777" w:rsidR="00292E15" w:rsidRPr="00585720" w:rsidRDefault="00292E1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1C80C75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2928DA3" w14:textId="77777777" w:rsidR="00292E15" w:rsidRPr="00585720" w:rsidRDefault="00FB4D8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. I have suggested a suitable Title.</w:t>
            </w:r>
          </w:p>
        </w:tc>
        <w:tc>
          <w:tcPr>
            <w:tcW w:w="1523" w:type="pct"/>
          </w:tcPr>
          <w:p w14:paraId="7B509BB4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92E15" w:rsidRPr="00585720" w14:paraId="58933929" w14:textId="77777777">
        <w:trPr>
          <w:trHeight w:val="1262"/>
        </w:trPr>
        <w:tc>
          <w:tcPr>
            <w:tcW w:w="1265" w:type="pct"/>
            <w:noWrap/>
          </w:tcPr>
          <w:p w14:paraId="5DF967C3" w14:textId="77777777" w:rsidR="00292E15" w:rsidRPr="00585720" w:rsidRDefault="00292E15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8572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40E8CE4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D3FD3A0" w14:textId="77777777" w:rsidR="00292E15" w:rsidRPr="00585720" w:rsidRDefault="00FB4D8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re-or-less. I have suggested minor changes.</w:t>
            </w:r>
          </w:p>
        </w:tc>
        <w:tc>
          <w:tcPr>
            <w:tcW w:w="1523" w:type="pct"/>
          </w:tcPr>
          <w:p w14:paraId="14A6A84C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92E15" w:rsidRPr="00585720" w14:paraId="22574E12" w14:textId="77777777">
        <w:trPr>
          <w:trHeight w:val="704"/>
        </w:trPr>
        <w:tc>
          <w:tcPr>
            <w:tcW w:w="1265" w:type="pct"/>
            <w:noWrap/>
          </w:tcPr>
          <w:p w14:paraId="2304B3A9" w14:textId="77777777" w:rsidR="00292E15" w:rsidRPr="00585720" w:rsidRDefault="00292E15">
            <w:pPr>
              <w:pStyle w:val="Heading2"/>
              <w:ind w:left="360"/>
              <w:jc w:val="left"/>
              <w:rPr>
                <w:rFonts w:ascii="Arial" w:hAnsi="Arial" w:cs="Arial"/>
                <w:b w:val="0"/>
                <w:bCs w:val="0"/>
                <w:u w:val="single"/>
                <w:lang w:val="en-GB"/>
              </w:rPr>
            </w:pPr>
            <w:r w:rsidRPr="00585720">
              <w:rPr>
                <w:rFonts w:ascii="Arial" w:hAnsi="Arial" w:cs="Arial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66D251A" w14:textId="77777777" w:rsidR="00292E15" w:rsidRPr="00585720" w:rsidRDefault="00FB4D8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24350D98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92E15" w:rsidRPr="00585720" w14:paraId="5BBA42E7" w14:textId="77777777">
        <w:trPr>
          <w:trHeight w:val="703"/>
        </w:trPr>
        <w:tc>
          <w:tcPr>
            <w:tcW w:w="1265" w:type="pct"/>
            <w:noWrap/>
          </w:tcPr>
          <w:p w14:paraId="0A5AD7D1" w14:textId="77777777" w:rsidR="00292E15" w:rsidRPr="00585720" w:rsidRDefault="00292E1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5A162725" w14:textId="77777777" w:rsidR="00292E15" w:rsidRPr="00585720" w:rsidRDefault="00FB4D8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the references are sufficient and recent.</w:t>
            </w:r>
          </w:p>
        </w:tc>
        <w:tc>
          <w:tcPr>
            <w:tcW w:w="1523" w:type="pct"/>
          </w:tcPr>
          <w:p w14:paraId="1EE89574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92E15" w:rsidRPr="00585720" w14:paraId="27C369F0" w14:textId="77777777">
        <w:trPr>
          <w:trHeight w:val="386"/>
        </w:trPr>
        <w:tc>
          <w:tcPr>
            <w:tcW w:w="1265" w:type="pct"/>
            <w:noWrap/>
          </w:tcPr>
          <w:p w14:paraId="13A587DD" w14:textId="77777777" w:rsidR="00292E15" w:rsidRPr="00585720" w:rsidRDefault="00292E15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85720">
              <w:rPr>
                <w:rFonts w:ascii="Arial" w:hAnsi="Arial" w:cs="Arial"/>
                <w:bCs w:val="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5059EAFF" w14:textId="77777777" w:rsidR="00292E15" w:rsidRPr="00585720" w:rsidRDefault="00292E1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4991DF1" w14:textId="77777777" w:rsidR="00292E15" w:rsidRPr="00585720" w:rsidRDefault="00FB4D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GB"/>
              </w:rPr>
              <w:t>Language is acceptable.</w:t>
            </w:r>
          </w:p>
        </w:tc>
        <w:tc>
          <w:tcPr>
            <w:tcW w:w="1523" w:type="pct"/>
          </w:tcPr>
          <w:p w14:paraId="211E7035" w14:textId="77777777" w:rsidR="00292E15" w:rsidRPr="00585720" w:rsidRDefault="00292E1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92E15" w:rsidRPr="00585720" w14:paraId="48884422" w14:textId="77777777">
        <w:trPr>
          <w:trHeight w:val="1178"/>
        </w:trPr>
        <w:tc>
          <w:tcPr>
            <w:tcW w:w="1265" w:type="pct"/>
            <w:noWrap/>
          </w:tcPr>
          <w:p w14:paraId="0EC3D702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8572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8572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8572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0A1C31C2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6ADA4A2" w14:textId="77777777" w:rsidR="00292E15" w:rsidRPr="00585720" w:rsidRDefault="00FB4D8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/>
                <w:sz w:val="20"/>
                <w:szCs w:val="20"/>
                <w:lang w:val="en-GB"/>
              </w:rPr>
              <w:t>No comments.</w:t>
            </w:r>
          </w:p>
          <w:p w14:paraId="7E91CDCA" w14:textId="77777777" w:rsidR="00B4695A" w:rsidRPr="00585720" w:rsidRDefault="00B469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3A90B0CD" w14:textId="77777777" w:rsidR="00B4695A" w:rsidRPr="00585720" w:rsidRDefault="00B4695A" w:rsidP="00B4695A">
            <w:pPr>
              <w:jc w:val="both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85720">
              <w:rPr>
                <w:rFonts w:ascii="Arial" w:hAnsi="Arial" w:cs="Arial"/>
                <w:b/>
                <w:sz w:val="20"/>
                <w:szCs w:val="20"/>
                <w:u w:val="single"/>
              </w:rPr>
              <w:t>REVIEW REPORT</w:t>
            </w:r>
          </w:p>
          <w:p w14:paraId="5BDB6A09" w14:textId="77777777" w:rsidR="00B4695A" w:rsidRPr="00585720" w:rsidRDefault="00B4695A" w:rsidP="00B4695A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b/>
                <w:sz w:val="20"/>
                <w:szCs w:val="20"/>
              </w:rPr>
              <w:t>Manuscript Title:</w:t>
            </w:r>
            <w:r w:rsidRPr="005857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 xml:space="preserve">Evaluating Anthropogenic Soil Contamination in </w:t>
            </w:r>
            <w:proofErr w:type="spellStart"/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Gashaka</w:t>
            </w:r>
            <w:proofErr w:type="spellEnd"/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 xml:space="preserve"> LGA, Nigeria Using Geo-Accumulation Index of Heavy Metals</w:t>
            </w:r>
          </w:p>
          <w:p w14:paraId="0B7FB2A4" w14:textId="77777777" w:rsidR="00B4695A" w:rsidRPr="00585720" w:rsidRDefault="00B4695A" w:rsidP="00B4695A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85720">
              <w:rPr>
                <w:rFonts w:ascii="Arial" w:hAnsi="Arial" w:cs="Arial"/>
                <w:b/>
                <w:sz w:val="20"/>
                <w:szCs w:val="20"/>
              </w:rPr>
              <w:t>General Comments:</w:t>
            </w:r>
          </w:p>
          <w:p w14:paraId="3CF4E91D" w14:textId="77777777" w:rsidR="00B4695A" w:rsidRPr="00585720" w:rsidRDefault="00B4695A" w:rsidP="00B469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585720">
              <w:rPr>
                <w:rFonts w:ascii="Arial" w:hAnsi="Arial" w:cs="Arial"/>
                <w:sz w:val="20"/>
                <w:szCs w:val="20"/>
              </w:rPr>
              <w:t>While the use of the geo-accumulation index (</w:t>
            </w:r>
            <w:proofErr w:type="spellStart"/>
            <w:r w:rsidRPr="00585720">
              <w:rPr>
                <w:rFonts w:ascii="Arial" w:hAnsi="Arial" w:cs="Arial"/>
                <w:sz w:val="20"/>
                <w:szCs w:val="20"/>
              </w:rPr>
              <w:t>Igeo</w:t>
            </w:r>
            <w:proofErr w:type="spellEnd"/>
            <w:r w:rsidRPr="00585720">
              <w:rPr>
                <w:rFonts w:ascii="Arial" w:hAnsi="Arial" w:cs="Arial"/>
                <w:sz w:val="20"/>
                <w:szCs w:val="20"/>
              </w:rPr>
              <w:t>) for assessing soil contamination is a standard approach, the value of this study lies in its focus on an understudied artisanal mining zone in Taraba State with a high heavy metal risk, providing practical insights for local policy despite the method itself not being highly novel.</w:t>
            </w:r>
          </w:p>
          <w:p w14:paraId="1A9FC578" w14:textId="77777777" w:rsidR="00B4695A" w:rsidRPr="00585720" w:rsidRDefault="00B4695A" w:rsidP="00B4695A">
            <w:pPr>
              <w:pStyle w:val="NoSpacing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  <w:p w14:paraId="7E674E74" w14:textId="77777777" w:rsidR="00B4695A" w:rsidRPr="00585720" w:rsidRDefault="00B4695A" w:rsidP="00B4695A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85720">
              <w:rPr>
                <w:rFonts w:ascii="Arial" w:hAnsi="Arial" w:cs="Arial"/>
                <w:b/>
                <w:sz w:val="20"/>
                <w:szCs w:val="20"/>
                <w:u w:val="single"/>
                <w:lang w:val="en-IN"/>
              </w:rPr>
              <w:t>Section-wise Comments:</w:t>
            </w:r>
          </w:p>
          <w:p w14:paraId="5C39AB61" w14:textId="77777777" w:rsidR="00B4695A" w:rsidRPr="00585720" w:rsidRDefault="00B4695A" w:rsidP="00B4695A">
            <w:pPr>
              <w:pStyle w:val="Heading1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585720">
              <w:rPr>
                <w:rFonts w:ascii="Arial" w:hAnsi="Arial" w:cs="Arial"/>
                <w:color w:val="auto"/>
                <w:sz w:val="20"/>
                <w:szCs w:val="20"/>
              </w:rPr>
              <w:t>1. Title</w:t>
            </w:r>
          </w:p>
          <w:p w14:paraId="2B70902A" w14:textId="77777777" w:rsidR="00B4695A" w:rsidRPr="00585720" w:rsidRDefault="00B4695A" w:rsidP="00B4695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85772A0" w14:textId="77777777" w:rsidR="00B4695A" w:rsidRPr="00585720" w:rsidRDefault="00B4695A" w:rsidP="00B4695A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85720">
              <w:rPr>
                <w:rFonts w:ascii="Arial" w:hAnsi="Arial" w:cs="Arial"/>
                <w:sz w:val="20"/>
                <w:szCs w:val="20"/>
              </w:rPr>
              <w:t xml:space="preserve">Change the Title to, </w:t>
            </w: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 xml:space="preserve">“Assessment of Heavy Metal Contamination in Soils of </w:t>
            </w:r>
            <w:proofErr w:type="spellStart"/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Gashaka</w:t>
            </w:r>
            <w:proofErr w:type="spellEnd"/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 xml:space="preserve"> LGA, Nigeria Using Geo-Accumulation Index”</w:t>
            </w:r>
            <w:r w:rsidRPr="00585720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DD53605" w14:textId="77777777" w:rsidR="00B4695A" w:rsidRPr="00585720" w:rsidRDefault="00B4695A" w:rsidP="00B4695A">
            <w:pPr>
              <w:pStyle w:val="Heading1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585720">
              <w:rPr>
                <w:rFonts w:ascii="Arial" w:hAnsi="Arial" w:cs="Arial"/>
                <w:color w:val="auto"/>
                <w:sz w:val="20"/>
                <w:szCs w:val="20"/>
              </w:rPr>
              <w:t>2. Abstract</w:t>
            </w:r>
          </w:p>
          <w:p w14:paraId="27864C1D" w14:textId="77777777" w:rsidR="00B4695A" w:rsidRPr="00585720" w:rsidRDefault="00B4695A" w:rsidP="00B4695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6622B665" w14:textId="77777777" w:rsidR="00B4695A" w:rsidRPr="00585720" w:rsidRDefault="00B4695A" w:rsidP="00B4695A">
            <w:pPr>
              <w:pStyle w:val="ListParagraph"/>
              <w:numPr>
                <w:ilvl w:val="0"/>
                <w:numId w:val="13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Could mention sample size directly.</w:t>
            </w:r>
          </w:p>
          <w:p w14:paraId="5CBC33EE" w14:textId="77777777" w:rsidR="00B4695A" w:rsidRPr="00585720" w:rsidRDefault="00B4695A" w:rsidP="00B4695A">
            <w:pPr>
              <w:pStyle w:val="ListParagraph"/>
              <w:numPr>
                <w:ilvl w:val="0"/>
                <w:numId w:val="13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 xml:space="preserve">Consider adding the mean or range for key </w:t>
            </w:r>
            <w:proofErr w:type="spellStart"/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Igeo</w:t>
            </w:r>
            <w:proofErr w:type="spellEnd"/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 xml:space="preserve"> values for context.</w:t>
            </w:r>
          </w:p>
          <w:p w14:paraId="3B21193D" w14:textId="77777777" w:rsidR="00B4695A" w:rsidRPr="00585720" w:rsidRDefault="00B4695A" w:rsidP="00B4695A">
            <w:pPr>
              <w:pStyle w:val="Heading1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585720">
              <w:rPr>
                <w:rFonts w:ascii="Arial" w:hAnsi="Arial" w:cs="Arial"/>
                <w:color w:val="auto"/>
                <w:sz w:val="20"/>
                <w:szCs w:val="20"/>
              </w:rPr>
              <w:t>3. Introduction</w:t>
            </w:r>
          </w:p>
          <w:p w14:paraId="7FD20296" w14:textId="77777777" w:rsidR="00B4695A" w:rsidRPr="00585720" w:rsidRDefault="00B4695A" w:rsidP="00B4695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6BA34FF" w14:textId="77777777" w:rsidR="00B4695A" w:rsidRPr="00585720" w:rsidRDefault="00B4695A" w:rsidP="00B4695A">
            <w:pPr>
              <w:pStyle w:val="NoSpacing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Some general statements (e.g., soil as sink/source) could be condensed.</w:t>
            </w:r>
          </w:p>
          <w:p w14:paraId="208FE1E5" w14:textId="77777777" w:rsidR="00B4695A" w:rsidRPr="00585720" w:rsidRDefault="00B4695A" w:rsidP="00B4695A">
            <w:pPr>
              <w:pStyle w:val="NoSpacing"/>
              <w:numPr>
                <w:ilvl w:val="0"/>
                <w:numId w:val="17"/>
              </w:num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A brief mention of comparable studies in Nigeria or West Africa helps establish novelty (though some citations do this).</w:t>
            </w:r>
          </w:p>
          <w:p w14:paraId="4AD9DE11" w14:textId="77777777" w:rsidR="00B4695A" w:rsidRPr="00585720" w:rsidRDefault="00B4695A" w:rsidP="00B4695A">
            <w:pPr>
              <w:pStyle w:val="Heading1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585720">
              <w:rPr>
                <w:rFonts w:ascii="Arial" w:hAnsi="Arial" w:cs="Arial"/>
                <w:color w:val="auto"/>
                <w:sz w:val="20"/>
                <w:szCs w:val="20"/>
              </w:rPr>
              <w:t>4. Materials and Methods</w:t>
            </w:r>
          </w:p>
          <w:p w14:paraId="2328FDC8" w14:textId="77777777" w:rsidR="00B4695A" w:rsidRPr="00585720" w:rsidRDefault="00B4695A" w:rsidP="00B4695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69C9FB2" w14:textId="77777777" w:rsidR="00B4695A" w:rsidRPr="00585720" w:rsidRDefault="00B4695A" w:rsidP="00B4695A">
            <w:pPr>
              <w:pStyle w:val="ListParagraph"/>
              <w:numPr>
                <w:ilvl w:val="0"/>
                <w:numId w:val="16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The background (Bn) values are stated as global averages. Briefly explain why local background couldn’t be established.</w:t>
            </w:r>
          </w:p>
          <w:p w14:paraId="71A758C9" w14:textId="77777777" w:rsidR="00B4695A" w:rsidRPr="00585720" w:rsidRDefault="00B4695A" w:rsidP="00B4695A">
            <w:pPr>
              <w:pStyle w:val="ListParagraph"/>
              <w:numPr>
                <w:ilvl w:val="0"/>
                <w:numId w:val="16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Could mention software used for statistical analysis (if any).</w:t>
            </w:r>
          </w:p>
          <w:p w14:paraId="3C06113A" w14:textId="77777777" w:rsidR="00B4695A" w:rsidRPr="00585720" w:rsidRDefault="00B4695A" w:rsidP="00B4695A">
            <w:pPr>
              <w:pStyle w:val="Heading1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585720">
              <w:rPr>
                <w:rFonts w:ascii="Arial" w:hAnsi="Arial" w:cs="Arial"/>
                <w:color w:val="auto"/>
                <w:sz w:val="20"/>
                <w:szCs w:val="20"/>
              </w:rPr>
              <w:t>5. Data Processing</w:t>
            </w:r>
          </w:p>
          <w:p w14:paraId="4FCFC1CD" w14:textId="77777777" w:rsidR="00B4695A" w:rsidRPr="00585720" w:rsidRDefault="00B4695A" w:rsidP="00B4695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04AA63E" w14:textId="77777777" w:rsidR="00B4695A" w:rsidRPr="00585720" w:rsidRDefault="00B4695A" w:rsidP="00B4695A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No mention of additional statistical tests (mean, SD, correlation). These could add depth.</w:t>
            </w:r>
          </w:p>
          <w:p w14:paraId="7AD89161" w14:textId="77777777" w:rsidR="00B4695A" w:rsidRPr="00585720" w:rsidRDefault="00B4695A" w:rsidP="00B4695A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Map (Figure 1) is listed but its quality is not visible here. Make sure it has scale, legend, clear site markers.</w:t>
            </w:r>
          </w:p>
          <w:p w14:paraId="614E35FD" w14:textId="77777777" w:rsidR="00B4695A" w:rsidRPr="00585720" w:rsidRDefault="00B4695A" w:rsidP="00B4695A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sz w:val="20"/>
                <w:szCs w:val="20"/>
              </w:rPr>
              <w:t>More data description (e.g., boxplots, histograms) would strengthen the processing section.</w:t>
            </w:r>
          </w:p>
          <w:p w14:paraId="107A1F94" w14:textId="77777777" w:rsidR="00B4695A" w:rsidRPr="00585720" w:rsidRDefault="00B4695A" w:rsidP="00B4695A">
            <w:pPr>
              <w:pStyle w:val="Heading1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585720">
              <w:rPr>
                <w:rFonts w:ascii="Arial" w:hAnsi="Arial" w:cs="Arial"/>
                <w:color w:val="auto"/>
                <w:sz w:val="20"/>
                <w:szCs w:val="20"/>
              </w:rPr>
              <w:t xml:space="preserve">6. Results </w:t>
            </w:r>
          </w:p>
          <w:p w14:paraId="381A1D20" w14:textId="77777777" w:rsidR="00B4695A" w:rsidRPr="00585720" w:rsidRDefault="00B4695A" w:rsidP="00B4695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CDC1C7B" w14:textId="77777777" w:rsidR="00B4695A" w:rsidRPr="00585720" w:rsidRDefault="00B4695A" w:rsidP="00B4695A">
            <w:pPr>
              <w:pStyle w:val="ListParagraph"/>
              <w:numPr>
                <w:ilvl w:val="0"/>
                <w:numId w:val="14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Tables could be accompanied by summary statistics (mean, SD across sites).</w:t>
            </w:r>
          </w:p>
          <w:p w14:paraId="033D7BF2" w14:textId="77777777" w:rsidR="00B4695A" w:rsidRPr="00585720" w:rsidRDefault="00B4695A" w:rsidP="00B4695A">
            <w:pPr>
              <w:pStyle w:val="ListParagraph"/>
              <w:numPr>
                <w:ilvl w:val="0"/>
                <w:numId w:val="14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Consider adding a combined map showing sampling points + pollution levels.</w:t>
            </w:r>
          </w:p>
          <w:p w14:paraId="68C89D8C" w14:textId="77777777" w:rsidR="00B4695A" w:rsidRPr="00585720" w:rsidRDefault="00B4695A" w:rsidP="00B4695A">
            <w:pPr>
              <w:pStyle w:val="ListParagraph"/>
              <w:numPr>
                <w:ilvl w:val="0"/>
                <w:numId w:val="14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Figures should be high-resolution with clear legends.</w:t>
            </w:r>
          </w:p>
          <w:p w14:paraId="7350EB43" w14:textId="77777777" w:rsidR="00B4695A" w:rsidRPr="00585720" w:rsidRDefault="00B4695A" w:rsidP="00B4695A">
            <w:pPr>
              <w:pStyle w:val="Heading1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585720">
              <w:rPr>
                <w:rFonts w:ascii="Arial" w:hAnsi="Arial" w:cs="Arial"/>
                <w:color w:val="auto"/>
                <w:sz w:val="20"/>
                <w:szCs w:val="20"/>
              </w:rPr>
              <w:t>7. Discussion</w:t>
            </w:r>
          </w:p>
          <w:p w14:paraId="025E4D4C" w14:textId="77777777" w:rsidR="00B4695A" w:rsidRPr="00585720" w:rsidRDefault="00B4695A" w:rsidP="00B4695A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t>No clear discussion of limitations (e.g., seasonal variation, depth profiles, mobility).</w:t>
            </w:r>
          </w:p>
          <w:p w14:paraId="76C81C12" w14:textId="77777777" w:rsidR="00B4695A" w:rsidRPr="00585720" w:rsidRDefault="00B4695A" w:rsidP="00B4695A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IN"/>
              </w:rPr>
              <w:lastRenderedPageBreak/>
              <w:t>Could suggest practical next steps (monitoring, remediation strategies).</w:t>
            </w:r>
          </w:p>
          <w:p w14:paraId="75E9D8F9" w14:textId="77777777" w:rsidR="00B4695A" w:rsidRPr="00585720" w:rsidRDefault="00B4695A" w:rsidP="00B4695A">
            <w:pPr>
              <w:pStyle w:val="Heading1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585720">
              <w:rPr>
                <w:rFonts w:ascii="Arial" w:hAnsi="Arial" w:cs="Arial"/>
                <w:color w:val="auto"/>
                <w:sz w:val="20"/>
                <w:szCs w:val="20"/>
              </w:rPr>
              <w:t xml:space="preserve">8. Conclusion </w:t>
            </w:r>
          </w:p>
          <w:p w14:paraId="2735B1BC" w14:textId="77777777" w:rsidR="00B4695A" w:rsidRPr="00585720" w:rsidRDefault="00B4695A" w:rsidP="00B4695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1F034B7" w14:textId="77777777" w:rsidR="00B4695A" w:rsidRPr="00585720" w:rsidRDefault="00B4695A" w:rsidP="00B4695A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85720">
              <w:rPr>
                <w:rFonts w:ascii="Arial" w:hAnsi="Arial" w:cs="Arial"/>
                <w:sz w:val="20"/>
                <w:szCs w:val="20"/>
              </w:rPr>
              <w:t xml:space="preserve">Need to mention potential for phytoremediation or community awareness </w:t>
            </w:r>
            <w:proofErr w:type="spellStart"/>
            <w:r w:rsidRPr="00585720">
              <w:rPr>
                <w:rFonts w:ascii="Arial" w:hAnsi="Arial" w:cs="Arial"/>
                <w:sz w:val="20"/>
                <w:szCs w:val="20"/>
              </w:rPr>
              <w:t>programmes</w:t>
            </w:r>
            <w:proofErr w:type="spellEnd"/>
            <w:r w:rsidRPr="00585720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7232BE6" w14:textId="77777777" w:rsidR="00B4695A" w:rsidRPr="00585720" w:rsidRDefault="00B4695A" w:rsidP="00B469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B57BABE" w14:textId="77777777" w:rsidR="00B4695A" w:rsidRPr="00585720" w:rsidRDefault="00B4695A" w:rsidP="00B4695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FA400F6" w14:textId="77777777" w:rsidR="00B4695A" w:rsidRPr="00585720" w:rsidRDefault="00B469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1C5B39B" w14:textId="77777777" w:rsidR="00292E15" w:rsidRPr="00585720" w:rsidRDefault="00292E1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6F9A60A" w14:textId="77777777" w:rsidR="00292E15" w:rsidRPr="00585720" w:rsidRDefault="00292E15" w:rsidP="00292E1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26391F7" w14:textId="77777777" w:rsidR="00292E15" w:rsidRPr="00585720" w:rsidRDefault="00292E15" w:rsidP="00292E1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292E15" w:rsidRPr="00585720" w14:paraId="4F231EC5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3A3BF" w14:textId="77777777" w:rsidR="00292E15" w:rsidRPr="00585720" w:rsidRDefault="00292E1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8572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8572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80DA942" w14:textId="77777777" w:rsidR="00292E15" w:rsidRPr="00585720" w:rsidRDefault="00292E1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92E15" w:rsidRPr="00585720" w14:paraId="63F08F8B" w14:textId="77777777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04496" w14:textId="77777777" w:rsidR="00292E15" w:rsidRPr="00585720" w:rsidRDefault="00292E1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33D9E0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8572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213A46BC" w14:textId="77777777" w:rsidR="00177B0F" w:rsidRPr="00585720" w:rsidRDefault="00177B0F" w:rsidP="00177B0F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58572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58572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3B86466" w14:textId="77777777" w:rsidR="00292E15" w:rsidRPr="00585720" w:rsidRDefault="00292E1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92E15" w:rsidRPr="00585720" w14:paraId="4DAD7130" w14:textId="77777777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FB651" w14:textId="77777777" w:rsidR="00292E15" w:rsidRPr="00585720" w:rsidRDefault="00292E1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BC20DB4" w14:textId="77777777" w:rsidR="00292E15" w:rsidRPr="00585720" w:rsidRDefault="00292E1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488C9" w14:textId="77777777" w:rsidR="00292E15" w:rsidRPr="00585720" w:rsidRDefault="00292E1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8572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8572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8572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43504B0E" w14:textId="77777777" w:rsidR="00292E15" w:rsidRPr="00585720" w:rsidRDefault="00292E1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  <w:p w14:paraId="7A5C2F39" w14:textId="77777777" w:rsidR="00292E15" w:rsidRPr="00585720" w:rsidRDefault="00FB4D8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85720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3D8CA76D" w14:textId="77777777" w:rsidR="00292E15" w:rsidRPr="00585720" w:rsidRDefault="00292E1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7FFD50A" w14:textId="77777777" w:rsidR="00292E15" w:rsidRPr="00585720" w:rsidRDefault="00292E1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C9CD5AD" w14:textId="77777777" w:rsidR="00292E15" w:rsidRPr="00585720" w:rsidRDefault="00292E1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7BDF6AE" w14:textId="77777777" w:rsidR="00292E15" w:rsidRPr="00585720" w:rsidRDefault="00292E1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11DC2192" w14:textId="77777777" w:rsidR="008913D5" w:rsidRDefault="008913D5" w:rsidP="00292E15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23B1B03A" w14:textId="77777777" w:rsidR="00585720" w:rsidRPr="00D35B7C" w:rsidRDefault="00585720" w:rsidP="0058572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2C2554B" w14:textId="77777777" w:rsidR="00585720" w:rsidRPr="00D35B7C" w:rsidRDefault="00585720" w:rsidP="0058572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35B7C">
        <w:rPr>
          <w:rFonts w:ascii="Arial" w:hAnsi="Arial" w:cs="Arial"/>
          <w:b/>
          <w:u w:val="single"/>
        </w:rPr>
        <w:t>Reviewer details:</w:t>
      </w:r>
    </w:p>
    <w:p w14:paraId="244F0F3D" w14:textId="77777777" w:rsidR="00585720" w:rsidRPr="00D35B7C" w:rsidRDefault="00585720" w:rsidP="0058572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35B7C">
        <w:rPr>
          <w:rFonts w:ascii="Arial" w:hAnsi="Arial" w:cs="Arial"/>
          <w:b/>
          <w:color w:val="000000"/>
        </w:rPr>
        <w:t>Gautam Gupta, India</w:t>
      </w:r>
    </w:p>
    <w:p w14:paraId="68CC469B" w14:textId="77777777" w:rsidR="00585720" w:rsidRPr="00585720" w:rsidRDefault="00585720" w:rsidP="00292E15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sectPr w:rsidR="00585720" w:rsidRPr="00585720" w:rsidSect="00D6010D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11A837" w14:textId="77777777" w:rsidR="00236312" w:rsidRPr="0000007A" w:rsidRDefault="00236312" w:rsidP="0099583E">
      <w:r>
        <w:separator/>
      </w:r>
    </w:p>
  </w:endnote>
  <w:endnote w:type="continuationSeparator" w:id="0">
    <w:p w14:paraId="1DAF604E" w14:textId="77777777" w:rsidR="00236312" w:rsidRPr="0000007A" w:rsidRDefault="0023631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2E658" w14:textId="77777777" w:rsidR="00B62F41" w:rsidRPr="00546343" w:rsidRDefault="004674B4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</w:t>
    </w:r>
    <w:r w:rsidR="009E13C3">
      <w:rPr>
        <w:sz w:val="16"/>
      </w:rPr>
      <w:t xml:space="preserve">                                           </w:t>
    </w:r>
    <w:r>
      <w:rPr>
        <w:sz w:val="16"/>
      </w:rPr>
      <w:t>Approved by: MBM</w:t>
    </w:r>
    <w:r w:rsidR="00B62F41">
      <w:rPr>
        <w:sz w:val="16"/>
      </w:rPr>
      <w:tab/>
    </w:r>
    <w:r w:rsidR="009E13C3">
      <w:rPr>
        <w:sz w:val="16"/>
      </w:rPr>
      <w:t xml:space="preserve">   </w:t>
    </w:r>
    <w:r w:rsidR="00B62F41">
      <w:rPr>
        <w:sz w:val="16"/>
      </w:rPr>
      <w:tab/>
    </w:r>
    <w:r w:rsidR="00325222" w:rsidRPr="00325222">
      <w:rPr>
        <w:sz w:val="16"/>
      </w:rPr>
      <w:t xml:space="preserve">Version: </w:t>
    </w:r>
    <w:r w:rsidR="00A6351F">
      <w:rPr>
        <w:sz w:val="16"/>
      </w:rPr>
      <w:t>3</w:t>
    </w:r>
    <w:r w:rsidR="00325222" w:rsidRPr="00325222">
      <w:rPr>
        <w:sz w:val="16"/>
      </w:rPr>
      <w:t xml:space="preserve"> (0</w:t>
    </w:r>
    <w:r w:rsidR="00A6351F">
      <w:rPr>
        <w:sz w:val="16"/>
      </w:rPr>
      <w:t>7</w:t>
    </w:r>
    <w:r w:rsidR="00325222" w:rsidRPr="00325222">
      <w:rPr>
        <w:sz w:val="16"/>
      </w:rPr>
      <w:t>-07-202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AB53F1" w14:textId="77777777" w:rsidR="00236312" w:rsidRPr="0000007A" w:rsidRDefault="00236312" w:rsidP="0099583E">
      <w:r>
        <w:separator/>
      </w:r>
    </w:p>
  </w:footnote>
  <w:footnote w:type="continuationSeparator" w:id="0">
    <w:p w14:paraId="7F7C847B" w14:textId="77777777" w:rsidR="00236312" w:rsidRPr="0000007A" w:rsidRDefault="0023631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BC1B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F438DF5" w14:textId="77777777" w:rsidR="00B62F41" w:rsidRPr="00254F80" w:rsidRDefault="00545A13" w:rsidP="00545A13">
    <w:pPr>
      <w:spacing w:before="100" w:beforeAutospacing="1" w:after="100" w:afterAutospacing="1"/>
    </w:pPr>
    <w:r w:rsidRPr="00254F80">
      <w:rPr>
        <w:rFonts w:ascii="Arial" w:hAnsi="Arial" w:cs="Arial"/>
        <w:b/>
        <w:bCs/>
        <w:color w:val="003399"/>
        <w:u w:val="single"/>
        <w:lang w:val="en-GB"/>
      </w:rPr>
      <w:t>Review Form</w:t>
    </w:r>
    <w:r w:rsidR="00A6351F">
      <w:rPr>
        <w:rFonts w:ascii="Arial" w:hAnsi="Arial" w:cs="Arial"/>
        <w:b/>
        <w:bCs/>
        <w:color w:val="003399"/>
        <w:u w:val="single"/>
        <w:lang w:val="en-GB"/>
      </w:rPr>
      <w:t xml:space="preserve">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33CFD"/>
    <w:multiLevelType w:val="hybridMultilevel"/>
    <w:tmpl w:val="09926C5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8C50309"/>
    <w:multiLevelType w:val="hybridMultilevel"/>
    <w:tmpl w:val="3FBECA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6507B5E"/>
    <w:multiLevelType w:val="hybridMultilevel"/>
    <w:tmpl w:val="0B3AFC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5C16EF"/>
    <w:multiLevelType w:val="hybridMultilevel"/>
    <w:tmpl w:val="065C45B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355712B7"/>
    <w:multiLevelType w:val="hybridMultilevel"/>
    <w:tmpl w:val="0C0806C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445EE"/>
    <w:multiLevelType w:val="hybridMultilevel"/>
    <w:tmpl w:val="22242A7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A77FE0"/>
    <w:multiLevelType w:val="hybridMultilevel"/>
    <w:tmpl w:val="FA202A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E151DB"/>
    <w:multiLevelType w:val="hybridMultilevel"/>
    <w:tmpl w:val="02AA83E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60604614">
    <w:abstractNumId w:val="6"/>
  </w:num>
  <w:num w:numId="2" w16cid:durableId="748622361">
    <w:abstractNumId w:val="12"/>
  </w:num>
  <w:num w:numId="3" w16cid:durableId="916787870">
    <w:abstractNumId w:val="11"/>
  </w:num>
  <w:num w:numId="4" w16cid:durableId="1144350406">
    <w:abstractNumId w:val="15"/>
  </w:num>
  <w:num w:numId="5" w16cid:durableId="1995180735">
    <w:abstractNumId w:val="10"/>
  </w:num>
  <w:num w:numId="6" w16cid:durableId="1003817270">
    <w:abstractNumId w:val="0"/>
  </w:num>
  <w:num w:numId="7" w16cid:durableId="1432318294">
    <w:abstractNumId w:val="4"/>
  </w:num>
  <w:num w:numId="8" w16cid:durableId="2127387947">
    <w:abstractNumId w:val="19"/>
  </w:num>
  <w:num w:numId="9" w16cid:durableId="1310556097">
    <w:abstractNumId w:val="18"/>
  </w:num>
  <w:num w:numId="10" w16cid:durableId="1604846364">
    <w:abstractNumId w:val="3"/>
  </w:num>
  <w:num w:numId="11" w16cid:durableId="336806867">
    <w:abstractNumId w:val="2"/>
  </w:num>
  <w:num w:numId="12" w16cid:durableId="941759793">
    <w:abstractNumId w:val="7"/>
  </w:num>
  <w:num w:numId="13" w16cid:durableId="1606112947">
    <w:abstractNumId w:val="13"/>
  </w:num>
  <w:num w:numId="14" w16cid:durableId="1264387480">
    <w:abstractNumId w:val="17"/>
  </w:num>
  <w:num w:numId="15" w16cid:durableId="355932798">
    <w:abstractNumId w:val="1"/>
  </w:num>
  <w:num w:numId="16" w16cid:durableId="741873692">
    <w:abstractNumId w:val="16"/>
  </w:num>
  <w:num w:numId="17" w16cid:durableId="1584024625">
    <w:abstractNumId w:val="9"/>
  </w:num>
  <w:num w:numId="18" w16cid:durableId="108551401">
    <w:abstractNumId w:val="5"/>
  </w:num>
  <w:num w:numId="19" w16cid:durableId="2096509785">
    <w:abstractNumId w:val="8"/>
  </w:num>
  <w:num w:numId="20" w16cid:durableId="72151837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M0NzA3Mje3tDQxtjRW0lEKTi0uzszPAykwrAUAeyO0XiwAAAA="/>
  </w:docVars>
  <w:rsids>
    <w:rsidRoot w:val="0000007A"/>
    <w:rsid w:val="0000007A"/>
    <w:rsid w:val="00006187"/>
    <w:rsid w:val="00010403"/>
    <w:rsid w:val="00012C8B"/>
    <w:rsid w:val="00021981"/>
    <w:rsid w:val="000234E1"/>
    <w:rsid w:val="0002598E"/>
    <w:rsid w:val="00037D52"/>
    <w:rsid w:val="000450FC"/>
    <w:rsid w:val="00056CB0"/>
    <w:rsid w:val="000577C2"/>
    <w:rsid w:val="0006257C"/>
    <w:rsid w:val="00084D7C"/>
    <w:rsid w:val="00091112"/>
    <w:rsid w:val="000936AC"/>
    <w:rsid w:val="00095A59"/>
    <w:rsid w:val="000A2134"/>
    <w:rsid w:val="000A6F41"/>
    <w:rsid w:val="000B4EE5"/>
    <w:rsid w:val="000B74A1"/>
    <w:rsid w:val="000B757E"/>
    <w:rsid w:val="000C0837"/>
    <w:rsid w:val="000C3B7E"/>
    <w:rsid w:val="00100577"/>
    <w:rsid w:val="00101322"/>
    <w:rsid w:val="00136984"/>
    <w:rsid w:val="00144521"/>
    <w:rsid w:val="00150304"/>
    <w:rsid w:val="0015296D"/>
    <w:rsid w:val="00163622"/>
    <w:rsid w:val="001645A2"/>
    <w:rsid w:val="00164F4E"/>
    <w:rsid w:val="00165685"/>
    <w:rsid w:val="0017480A"/>
    <w:rsid w:val="001766DF"/>
    <w:rsid w:val="00177B0F"/>
    <w:rsid w:val="00184644"/>
    <w:rsid w:val="0018753A"/>
    <w:rsid w:val="0019527A"/>
    <w:rsid w:val="00197E68"/>
    <w:rsid w:val="001A1605"/>
    <w:rsid w:val="001B0C63"/>
    <w:rsid w:val="001D3A1D"/>
    <w:rsid w:val="001E4B3D"/>
    <w:rsid w:val="001F24FF"/>
    <w:rsid w:val="001F2913"/>
    <w:rsid w:val="001F707F"/>
    <w:rsid w:val="002011F3"/>
    <w:rsid w:val="00201B85"/>
    <w:rsid w:val="00202E80"/>
    <w:rsid w:val="002105F7"/>
    <w:rsid w:val="00220111"/>
    <w:rsid w:val="0022369C"/>
    <w:rsid w:val="002320EB"/>
    <w:rsid w:val="00236312"/>
    <w:rsid w:val="0023696A"/>
    <w:rsid w:val="002422CB"/>
    <w:rsid w:val="00245E23"/>
    <w:rsid w:val="0025366D"/>
    <w:rsid w:val="00254F80"/>
    <w:rsid w:val="00262634"/>
    <w:rsid w:val="002643B3"/>
    <w:rsid w:val="00275984"/>
    <w:rsid w:val="00280EC9"/>
    <w:rsid w:val="00281952"/>
    <w:rsid w:val="00291D08"/>
    <w:rsid w:val="00292E15"/>
    <w:rsid w:val="00293482"/>
    <w:rsid w:val="002D08AB"/>
    <w:rsid w:val="002D65BF"/>
    <w:rsid w:val="002D7EA9"/>
    <w:rsid w:val="002E1211"/>
    <w:rsid w:val="002E2339"/>
    <w:rsid w:val="002E6D86"/>
    <w:rsid w:val="002F6935"/>
    <w:rsid w:val="00312559"/>
    <w:rsid w:val="003204B8"/>
    <w:rsid w:val="00325222"/>
    <w:rsid w:val="003266BD"/>
    <w:rsid w:val="0033692F"/>
    <w:rsid w:val="00346223"/>
    <w:rsid w:val="00377109"/>
    <w:rsid w:val="003A04E7"/>
    <w:rsid w:val="003A16B2"/>
    <w:rsid w:val="003A4991"/>
    <w:rsid w:val="003A6E1A"/>
    <w:rsid w:val="003B2172"/>
    <w:rsid w:val="003E746A"/>
    <w:rsid w:val="0042465A"/>
    <w:rsid w:val="00425874"/>
    <w:rsid w:val="004356CC"/>
    <w:rsid w:val="00435B36"/>
    <w:rsid w:val="00442B24"/>
    <w:rsid w:val="0044444D"/>
    <w:rsid w:val="0044519B"/>
    <w:rsid w:val="00445B35"/>
    <w:rsid w:val="00446659"/>
    <w:rsid w:val="00457AB1"/>
    <w:rsid w:val="00457BC0"/>
    <w:rsid w:val="00462996"/>
    <w:rsid w:val="004674B4"/>
    <w:rsid w:val="00496ECC"/>
    <w:rsid w:val="004B2CBD"/>
    <w:rsid w:val="004B4CAD"/>
    <w:rsid w:val="004B4FDC"/>
    <w:rsid w:val="004C3DF1"/>
    <w:rsid w:val="004D2E36"/>
    <w:rsid w:val="00500698"/>
    <w:rsid w:val="00503AB6"/>
    <w:rsid w:val="005047C5"/>
    <w:rsid w:val="00510920"/>
    <w:rsid w:val="00521812"/>
    <w:rsid w:val="00523D2C"/>
    <w:rsid w:val="00531C82"/>
    <w:rsid w:val="005339A8"/>
    <w:rsid w:val="00533FC1"/>
    <w:rsid w:val="0054564B"/>
    <w:rsid w:val="00545A13"/>
    <w:rsid w:val="00546343"/>
    <w:rsid w:val="00557CD3"/>
    <w:rsid w:val="00560D3C"/>
    <w:rsid w:val="00567DE0"/>
    <w:rsid w:val="005735A5"/>
    <w:rsid w:val="00585720"/>
    <w:rsid w:val="005A5BE0"/>
    <w:rsid w:val="005B12E0"/>
    <w:rsid w:val="005C25A0"/>
    <w:rsid w:val="005D230D"/>
    <w:rsid w:val="00602F7D"/>
    <w:rsid w:val="00605952"/>
    <w:rsid w:val="00620677"/>
    <w:rsid w:val="00624032"/>
    <w:rsid w:val="00625A42"/>
    <w:rsid w:val="00645A56"/>
    <w:rsid w:val="006532DF"/>
    <w:rsid w:val="0065579D"/>
    <w:rsid w:val="00663792"/>
    <w:rsid w:val="0067046C"/>
    <w:rsid w:val="00676845"/>
    <w:rsid w:val="00680547"/>
    <w:rsid w:val="0068446F"/>
    <w:rsid w:val="00692380"/>
    <w:rsid w:val="0069428E"/>
    <w:rsid w:val="00696CAD"/>
    <w:rsid w:val="006A5E0B"/>
    <w:rsid w:val="006C3797"/>
    <w:rsid w:val="006E7D6E"/>
    <w:rsid w:val="006F6F2F"/>
    <w:rsid w:val="00701186"/>
    <w:rsid w:val="00707BE1"/>
    <w:rsid w:val="007238EB"/>
    <w:rsid w:val="0072789A"/>
    <w:rsid w:val="007317C3"/>
    <w:rsid w:val="00734756"/>
    <w:rsid w:val="0073538B"/>
    <w:rsid w:val="00741BD0"/>
    <w:rsid w:val="007426E6"/>
    <w:rsid w:val="00746370"/>
    <w:rsid w:val="00766889"/>
    <w:rsid w:val="00766A0D"/>
    <w:rsid w:val="00767F8C"/>
    <w:rsid w:val="00780B67"/>
    <w:rsid w:val="007B1099"/>
    <w:rsid w:val="007B6E18"/>
    <w:rsid w:val="007B76A0"/>
    <w:rsid w:val="007C2548"/>
    <w:rsid w:val="007D0246"/>
    <w:rsid w:val="007F18B6"/>
    <w:rsid w:val="007F5873"/>
    <w:rsid w:val="00806382"/>
    <w:rsid w:val="00815F94"/>
    <w:rsid w:val="0082130C"/>
    <w:rsid w:val="008224E2"/>
    <w:rsid w:val="00825DC9"/>
    <w:rsid w:val="0082676D"/>
    <w:rsid w:val="00831055"/>
    <w:rsid w:val="00833FBE"/>
    <w:rsid w:val="008423BB"/>
    <w:rsid w:val="00846F1F"/>
    <w:rsid w:val="0087201B"/>
    <w:rsid w:val="00877F10"/>
    <w:rsid w:val="00882091"/>
    <w:rsid w:val="008913D5"/>
    <w:rsid w:val="00893E75"/>
    <w:rsid w:val="008A0661"/>
    <w:rsid w:val="008C2778"/>
    <w:rsid w:val="008C2F62"/>
    <w:rsid w:val="008D020E"/>
    <w:rsid w:val="008D1117"/>
    <w:rsid w:val="008D15A4"/>
    <w:rsid w:val="008F36E4"/>
    <w:rsid w:val="00933C8B"/>
    <w:rsid w:val="009543BF"/>
    <w:rsid w:val="009553EC"/>
    <w:rsid w:val="0097330E"/>
    <w:rsid w:val="00974330"/>
    <w:rsid w:val="0097498C"/>
    <w:rsid w:val="00982766"/>
    <w:rsid w:val="009852C4"/>
    <w:rsid w:val="00985F26"/>
    <w:rsid w:val="0099583E"/>
    <w:rsid w:val="009A0242"/>
    <w:rsid w:val="009A59ED"/>
    <w:rsid w:val="009B5AA8"/>
    <w:rsid w:val="009C45A0"/>
    <w:rsid w:val="009C5642"/>
    <w:rsid w:val="009E13C3"/>
    <w:rsid w:val="009E6A30"/>
    <w:rsid w:val="009E79E5"/>
    <w:rsid w:val="009F07D4"/>
    <w:rsid w:val="009F29EB"/>
    <w:rsid w:val="00A001A0"/>
    <w:rsid w:val="00A12C83"/>
    <w:rsid w:val="00A2796F"/>
    <w:rsid w:val="00A31AAC"/>
    <w:rsid w:val="00A32905"/>
    <w:rsid w:val="00A36C95"/>
    <w:rsid w:val="00A37DE3"/>
    <w:rsid w:val="00A519D1"/>
    <w:rsid w:val="00A6343B"/>
    <w:rsid w:val="00A6351F"/>
    <w:rsid w:val="00A65C50"/>
    <w:rsid w:val="00A66DD2"/>
    <w:rsid w:val="00A7273D"/>
    <w:rsid w:val="00A8068E"/>
    <w:rsid w:val="00AA41B3"/>
    <w:rsid w:val="00AA6670"/>
    <w:rsid w:val="00AB1ED6"/>
    <w:rsid w:val="00AB397D"/>
    <w:rsid w:val="00AB638A"/>
    <w:rsid w:val="00AB6E43"/>
    <w:rsid w:val="00AC1349"/>
    <w:rsid w:val="00AD6C51"/>
    <w:rsid w:val="00AF3016"/>
    <w:rsid w:val="00B03A45"/>
    <w:rsid w:val="00B2236C"/>
    <w:rsid w:val="00B22FE6"/>
    <w:rsid w:val="00B3033D"/>
    <w:rsid w:val="00B356AF"/>
    <w:rsid w:val="00B4695A"/>
    <w:rsid w:val="00B62087"/>
    <w:rsid w:val="00B628B6"/>
    <w:rsid w:val="00B62F41"/>
    <w:rsid w:val="00B73785"/>
    <w:rsid w:val="00B760E1"/>
    <w:rsid w:val="00B807F8"/>
    <w:rsid w:val="00B858FF"/>
    <w:rsid w:val="00BA1AB3"/>
    <w:rsid w:val="00BA6421"/>
    <w:rsid w:val="00BB0C17"/>
    <w:rsid w:val="00BB34E6"/>
    <w:rsid w:val="00BB4FEC"/>
    <w:rsid w:val="00BB7A11"/>
    <w:rsid w:val="00BC402F"/>
    <w:rsid w:val="00BD27BA"/>
    <w:rsid w:val="00BE13EF"/>
    <w:rsid w:val="00BE40A5"/>
    <w:rsid w:val="00BE6454"/>
    <w:rsid w:val="00BF39A4"/>
    <w:rsid w:val="00C02797"/>
    <w:rsid w:val="00C10283"/>
    <w:rsid w:val="00C110CC"/>
    <w:rsid w:val="00C22886"/>
    <w:rsid w:val="00C25C8F"/>
    <w:rsid w:val="00C263C6"/>
    <w:rsid w:val="00C46D29"/>
    <w:rsid w:val="00C635B6"/>
    <w:rsid w:val="00C70DFC"/>
    <w:rsid w:val="00C82466"/>
    <w:rsid w:val="00C84097"/>
    <w:rsid w:val="00CB429B"/>
    <w:rsid w:val="00CC2753"/>
    <w:rsid w:val="00CD093E"/>
    <w:rsid w:val="00CD1556"/>
    <w:rsid w:val="00CD1FD7"/>
    <w:rsid w:val="00CE199A"/>
    <w:rsid w:val="00CE5AC7"/>
    <w:rsid w:val="00CF0BBB"/>
    <w:rsid w:val="00D1283A"/>
    <w:rsid w:val="00D17979"/>
    <w:rsid w:val="00D2075F"/>
    <w:rsid w:val="00D3257B"/>
    <w:rsid w:val="00D40416"/>
    <w:rsid w:val="00D45CF7"/>
    <w:rsid w:val="00D4782A"/>
    <w:rsid w:val="00D6010D"/>
    <w:rsid w:val="00D66DCB"/>
    <w:rsid w:val="00D7603E"/>
    <w:rsid w:val="00D8579C"/>
    <w:rsid w:val="00D90124"/>
    <w:rsid w:val="00D9392F"/>
    <w:rsid w:val="00DA41F5"/>
    <w:rsid w:val="00DB5B54"/>
    <w:rsid w:val="00DB7E1B"/>
    <w:rsid w:val="00DC1D81"/>
    <w:rsid w:val="00DE2C7D"/>
    <w:rsid w:val="00E451EA"/>
    <w:rsid w:val="00E53E52"/>
    <w:rsid w:val="00E57F4B"/>
    <w:rsid w:val="00E63889"/>
    <w:rsid w:val="00E65EB7"/>
    <w:rsid w:val="00E71C8D"/>
    <w:rsid w:val="00E72360"/>
    <w:rsid w:val="00E972A7"/>
    <w:rsid w:val="00EA2839"/>
    <w:rsid w:val="00EB3E91"/>
    <w:rsid w:val="00EC6894"/>
    <w:rsid w:val="00ED3254"/>
    <w:rsid w:val="00ED6B12"/>
    <w:rsid w:val="00ED6DED"/>
    <w:rsid w:val="00EE0D3E"/>
    <w:rsid w:val="00EF326D"/>
    <w:rsid w:val="00EF53FE"/>
    <w:rsid w:val="00F245A7"/>
    <w:rsid w:val="00F2643C"/>
    <w:rsid w:val="00F3295A"/>
    <w:rsid w:val="00F34D8E"/>
    <w:rsid w:val="00F3669D"/>
    <w:rsid w:val="00F405F8"/>
    <w:rsid w:val="00F41154"/>
    <w:rsid w:val="00F4700F"/>
    <w:rsid w:val="00F51F7F"/>
    <w:rsid w:val="00F573EA"/>
    <w:rsid w:val="00F57E9D"/>
    <w:rsid w:val="00FA6528"/>
    <w:rsid w:val="00FB4D8D"/>
    <w:rsid w:val="00FC2E17"/>
    <w:rsid w:val="00FC6387"/>
    <w:rsid w:val="00FC6802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C1FFA0"/>
  <w15:docId w15:val="{E8977A4D-D865-4AE2-93A5-04650F6F6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695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sid w:val="00091112"/>
    <w:rPr>
      <w:color w:val="800080"/>
      <w:u w:val="single"/>
    </w:rPr>
  </w:style>
  <w:style w:type="table" w:styleId="TableGrid">
    <w:name w:val="Table Grid"/>
    <w:basedOn w:val="TableNormal"/>
    <w:uiPriority w:val="59"/>
    <w:rsid w:val="008913D5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69238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4695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NoSpacing">
    <w:name w:val="No Spacing"/>
    <w:uiPriority w:val="1"/>
    <w:qFormat/>
    <w:rsid w:val="00B4695A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C2548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8572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jgeesi.com/index.php/JGEE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927D3F-8280-4151-8B0A-CE269941D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12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3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7733297</vt:i4>
      </vt:variant>
      <vt:variant>
        <vt:i4>0</vt:i4>
      </vt:variant>
      <vt:variant>
        <vt:i4>0</vt:i4>
      </vt:variant>
      <vt:variant>
        <vt:i4>5</vt:i4>
      </vt:variant>
      <vt:variant>
        <vt:lpwstr>https://journaljgeesi.com/index.php/JGEE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8</cp:revision>
  <dcterms:created xsi:type="dcterms:W3CDTF">2025-07-12T06:46:00Z</dcterms:created>
  <dcterms:modified xsi:type="dcterms:W3CDTF">2025-07-18T12:09:00Z</dcterms:modified>
</cp:coreProperties>
</file>